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tor</w:t>
      </w:r>
      <w:r>
        <w:t xml:space="preserve"> </w:t>
      </w:r>
      <w:r>
        <w:t xml:space="preserve">in</w:t>
      </w:r>
      <w:r>
        <w:t xml:space="preserve"> </w:t>
      </w:r>
      <w:r>
        <w:t xml:space="preserve">Senegal</w:t>
      </w:r>
      <w:r>
        <w:t xml:space="preserve"> </w:t>
      </w:r>
      <w:r>
        <w:t xml:space="preserve">Dakar</w:t>
      </w:r>
    </w:p>
    <w:bookmarkStart w:id="25" w:name="cover-letter"/>
    <w:p>
      <w:pPr>
        <w:pStyle w:val="Heading1"/>
      </w:pPr>
      <w:r>
        <w:t xml:space="preserve">Cover Letter</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 | [LinkedIn/Portfolio Link]</w:t>
      </w:r>
    </w:p>
    <w:p>
      <w:pPr>
        <w:pStyle w:val="BodyText"/>
      </w:pPr>
      <w:r>
        <w:t xml:space="preserve">[Employer Name]</w:t>
      </w:r>
    </w:p>
    <w:p>
      <w:pPr>
        <w:pStyle w:val="BodyText"/>
      </w:pPr>
      <w:r>
        <w:t xml:space="preserve">[Company/Organization Name]</w:t>
      </w:r>
    </w:p>
    <w:p>
      <w:pPr>
        <w:pStyle w:val="BodyText"/>
      </w:pPr>
      <w:r>
        <w:t xml:space="preserve">[Address]</w:t>
      </w:r>
    </w:p>
    <w:p>
      <w:pPr>
        <w:pStyle w:val="BodyText"/>
      </w:pPr>
      <w:r>
        <w:t xml:space="preserve">Dakar, Senegal</w:t>
      </w:r>
    </w:p>
    <w:bookmarkStart w:id="20" w:name="dear-hiring-managers-name-or-team"/>
    <w:p>
      <w:pPr>
        <w:pStyle w:val="Heading2"/>
      </w:pPr>
      <w:r>
        <w:t xml:space="preserve">Dear [Hiring Manager’s Name or "Team"]:</w:t>
      </w:r>
    </w:p>
    <w:p>
      <w:pPr>
        <w:pStyle w:val="FirstParagraph"/>
      </w:pPr>
      <w:r>
        <w:t xml:space="preserve">As a dedicated and passionate actor with a deep appreciation for cultural storytelling, I am excited to submit my application for [specific role, e.g., "Actor in the upcoming film project"] in Senegal Dakar. This opportunity aligns perfectly with my professional journey as an actor and my desire to contribute to the vibrant creative landscape of West Africa. My experience, adaptability, and commitment to authenticity make me a strong candidate for this role, and I am eager to bring my skills to the dynamic environment of Dakar.</w:t>
      </w:r>
    </w:p>
    <w:p>
      <w:pPr>
        <w:pStyle w:val="BodyText"/>
      </w:pPr>
      <w:r>
        <w:t xml:space="preserve">Throughout my career as an actor, I have consistently sought roles that challenge me to explore diverse characters and narratives. Whether performing on stage or in front of the camera, I strive to connect with audiences through genuine emotion and cultural resonance. This philosophy resonates deeply with the spirit of Senegal Dakar, a city known for its rich traditions, storytelling heritage, and thriving arts scene. As an actor, I believe that every performance is an opportunity to bridge cultures and share universal truths—something that feels especially meaningful in a place as culturally vibrant as Dakar.</w:t>
      </w:r>
    </w:p>
    <w:bookmarkEnd w:id="20"/>
    <w:bookmarkStart w:id="21" w:name="a-commitment-to-cultural-authenticity"/>
    <w:p>
      <w:pPr>
        <w:pStyle w:val="Heading2"/>
      </w:pPr>
      <w:r>
        <w:t xml:space="preserve">A Commitment to Cultural Authenticity</w:t>
      </w:r>
    </w:p>
    <w:p>
      <w:pPr>
        <w:pStyle w:val="FirstParagraph"/>
      </w:pPr>
      <w:r>
        <w:t xml:space="preserve">Working in Senegal Dakar requires more than technical skill; it demands an understanding of the region’s cultural nuances, languages, and social dynamics. I have spent years studying the traditions of West African storytelling, from oral histories to contemporary theatrical movements. My background includes collaborations with artists from diverse backgrounds, which has honed my ability to adapt to new environments while maintaining artistic integrity. For instance, during my time working on a multicultural film project in Nigeria, I immersed myself in local dialects and customs to ensure my portrayal of the character was respectful and authentic.</w:t>
      </w:r>
    </w:p>
    <w:p>
      <w:pPr>
        <w:pStyle w:val="BodyText"/>
      </w:pPr>
      <w:r>
        <w:t xml:space="preserve">Dakar, in particular, is a city that thrives on its unique blend of tradition and modernity. The arts here are not just entertainment—they are a reflection of the community’s identity and aspirations. As an actor, I am inspired by this energy and eager to contribute to projects that celebrate Senegal’s cultural legacy while pushing creative boundaries. My ability to learn quickly, collaborate effectively, and embrace new perspectives makes me well-suited for the challenges and opportunities of working in this environment.</w:t>
      </w:r>
    </w:p>
    <w:bookmarkEnd w:id="21"/>
    <w:bookmarkStart w:id="22" w:name="X329e56d51aba951b1dfbd71e32137593605d10b"/>
    <w:p>
      <w:pPr>
        <w:pStyle w:val="Heading2"/>
      </w:pPr>
      <w:r>
        <w:t xml:space="preserve">Skills That Align with Dakar’s Creative Ecosystem</w:t>
      </w:r>
    </w:p>
    <w:p>
      <w:pPr>
        <w:pStyle w:val="FirstParagraph"/>
      </w:pPr>
      <w:r>
        <w:t xml:space="preserve">My training as an actor has equipped me with a versatile skill set that I believe will be valuable in Senegal Dakar. I have experience in various performance styles, from classical theater to experimental film, and I am proficient in multiple languages, including English and French—essential for navigating the linguistic landscape of Senegal. Additionally, my work on international projects has taught me how to collaborate with teams across different cultures, ensuring that every production is a shared creative endeavor.</w:t>
      </w:r>
    </w:p>
    <w:p>
      <w:pPr>
        <w:pStyle w:val="BodyText"/>
      </w:pPr>
      <w:r>
        <w:t xml:space="preserve">Beyond technical skills, I bring a strong work ethic and a deep respect for the collaborative nature of filmmaking and theater. In Dakar, where community and collective effort are central to the arts, I am confident that my approach will resonate with both local and international teams. Whether it’s improvising in a live performance or adapting to last-minute script changes, I thrive in dynamic environments where creativity is prioritized.</w:t>
      </w:r>
    </w:p>
    <w:bookmarkEnd w:id="22"/>
    <w:bookmarkStart w:id="23" w:name="why-senegal-dakar"/>
    <w:p>
      <w:pPr>
        <w:pStyle w:val="Heading2"/>
      </w:pPr>
      <w:r>
        <w:t xml:space="preserve">Why Senegal Dakar?</w:t>
      </w:r>
    </w:p>
    <w:p>
      <w:pPr>
        <w:pStyle w:val="FirstParagraph"/>
      </w:pPr>
      <w:r>
        <w:t xml:space="preserve">Senegal Dakar has long been a beacon of artistic innovation in West Africa, with a history of producing groundbreaking films, plays, and music that reflect the region’s soul. From the iconic works of Ousmane Sembène to the modern cinema scene in Dakar’s cultural hubs like La Maison des Arts and Soweto Square, the city is a living testament to the power of storytelling. As an actor, I am drawn to this legacy and excited about the chance to contribute to its next chapter.</w:t>
      </w:r>
    </w:p>
    <w:p>
      <w:pPr>
        <w:pStyle w:val="BodyText"/>
      </w:pPr>
      <w:r>
        <w:t xml:space="preserve">Dakar’s unique energy—its bustling markets, vibrant music scenes, and passionate artists—creates a fertile ground for creative exploration. I am particularly interested in projects that highlight Senegalese narratives and perspectives, as I believe in the importance of representation and cultural exchange. My goal is not just to perform but to engage with the community, learn from local traditions, and create work that honors the stories of this incredible region.</w:t>
      </w:r>
    </w:p>
    <w:bookmarkEnd w:id="23"/>
    <w:bookmarkStart w:id="24" w:name="closing"/>
    <w:p>
      <w:pPr>
        <w:pStyle w:val="Heading2"/>
      </w:pPr>
      <w:r>
        <w:t xml:space="preserve">Closing</w:t>
      </w:r>
    </w:p>
    <w:p>
      <w:pPr>
        <w:pStyle w:val="FirstParagraph"/>
      </w:pPr>
      <w:r>
        <w:t xml:space="preserve">Thank you for considering my application as an actor for [specific role or project in Dakar]. I am eager to bring my passion, experience, and dedication to your team and contribute to the rich cultural tapestry of Senegal Dakar. I would be honored to discuss how my skills align with your vision and how I can support your creative endeavors.</w:t>
      </w:r>
    </w:p>
    <w:p>
      <w:pPr>
        <w:pStyle w:val="BodyText"/>
      </w:pPr>
      <w:r>
        <w:t xml:space="preserve">Please feel free to contact me at [phone number] or [email address] at your earliest convenience. I look forward to the opportunity to connect and explore how we can collaborate on meaningful artistic projects in Dakar.</w:t>
      </w:r>
    </w:p>
    <w:p>
      <w:pPr>
        <w:pStyle w:val="BodyText"/>
      </w:pPr>
      <w:r>
        <w:t xml:space="preserve">Sincerely,</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tor in Senegal Dakar</dc:title>
  <dc:creator/>
  <dc:language>en</dc:language>
  <cp:keywords/>
  <dcterms:created xsi:type="dcterms:W3CDTF">2026-07-20T08:52:58Z</dcterms:created>
  <dcterms:modified xsi:type="dcterms:W3CDTF">2026-07-20T08:52:58Z</dcterms:modified>
</cp:coreProperties>
</file>

<file path=docProps/custom.xml><?xml version="1.0" encoding="utf-8"?>
<Properties xmlns="http://schemas.openxmlformats.org/officeDocument/2006/custom-properties" xmlns:vt="http://schemas.openxmlformats.org/officeDocument/2006/docPropsVTypes"/>
</file>